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0A5BF" w14:textId="37447B08" w:rsidR="00FD0A39" w:rsidRPr="002D58B8" w:rsidRDefault="00FD0A39" w:rsidP="006B1C5D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2D58B8">
        <w:rPr>
          <w:rFonts w:ascii="Gisha" w:hAnsi="Gisha" w:cs="Gisha" w:hint="cs"/>
          <w:sz w:val="28"/>
        </w:rPr>
        <w:t>Module</w:t>
      </w:r>
      <w:r w:rsidR="00520416" w:rsidRPr="002D58B8">
        <w:rPr>
          <w:rFonts w:ascii="Gisha" w:hAnsi="Gisha" w:cs="Gisha" w:hint="cs"/>
          <w:sz w:val="28"/>
        </w:rPr>
        <w:t>:  Business Valuation and Restructuring</w:t>
      </w:r>
    </w:p>
    <w:p w14:paraId="2F138068" w14:textId="77777777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2AE1DEC" w14:textId="77777777" w:rsidR="00FD0A39" w:rsidRPr="00091C4A" w:rsidRDefault="00FD0A39" w:rsidP="006B1C5D">
      <w:pPr>
        <w:pStyle w:val="Heading3"/>
        <w:spacing w:before="0" w:after="0" w:line="240" w:lineRule="auto"/>
        <w:rPr>
          <w:rFonts w:ascii="Gisha" w:hAnsi="Gisha" w:cs="Gisha"/>
        </w:rPr>
      </w:pPr>
      <w:r w:rsidRPr="00091C4A">
        <w:rPr>
          <w:rFonts w:ascii="Gisha" w:hAnsi="Gisha" w:cs="Gisha" w:hint="cs"/>
        </w:rPr>
        <w:t>Topics</w:t>
      </w:r>
    </w:p>
    <w:p w14:paraId="5CBEC418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D75B300" w14:textId="0AB9F348" w:rsidR="00FD0A39" w:rsidRPr="002D58B8" w:rsidRDefault="007A1CFA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This module</w:t>
      </w:r>
      <w:r w:rsidR="00FD0A39" w:rsidRPr="002D58B8">
        <w:rPr>
          <w:rFonts w:ascii="Gisha" w:hAnsi="Gisha" w:cs="Gisha" w:hint="cs"/>
          <w:sz w:val="24"/>
          <w:szCs w:val="24"/>
        </w:rPr>
        <w:t xml:space="preserve"> includes the following </w:t>
      </w:r>
      <w:r w:rsidR="0058468D" w:rsidRPr="002D58B8">
        <w:rPr>
          <w:rFonts w:ascii="Gisha" w:hAnsi="Gisha" w:cs="Gisha" w:hint="cs"/>
          <w:sz w:val="24"/>
          <w:szCs w:val="24"/>
        </w:rPr>
        <w:t>five</w:t>
      </w:r>
      <w:r w:rsidR="00FD0A39" w:rsidRPr="002D58B8">
        <w:rPr>
          <w:rFonts w:ascii="Gisha" w:hAnsi="Gisha" w:cs="Gisha" w:hint="cs"/>
          <w:sz w:val="24"/>
          <w:szCs w:val="24"/>
        </w:rPr>
        <w:t xml:space="preserve"> topics:</w:t>
      </w:r>
    </w:p>
    <w:p w14:paraId="4760B827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4859000" w14:textId="605F5F0F" w:rsidR="00FD0A39" w:rsidRPr="002D58B8" w:rsidRDefault="00FD0A39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Topic 1:</w:t>
      </w:r>
      <w:r w:rsidR="00520416" w:rsidRPr="002D58B8">
        <w:rPr>
          <w:rFonts w:ascii="Gisha" w:hAnsi="Gisha" w:cs="Gisha" w:hint="cs"/>
          <w:sz w:val="24"/>
          <w:szCs w:val="24"/>
        </w:rPr>
        <w:t xml:space="preserve"> Business Valuation Basics</w:t>
      </w:r>
    </w:p>
    <w:p w14:paraId="72F2360D" w14:textId="25AA927C" w:rsidR="00FD0A39" w:rsidRDefault="00FD0A39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 xml:space="preserve">Topic 2: </w:t>
      </w:r>
      <w:r w:rsidR="00520416" w:rsidRPr="002D58B8">
        <w:rPr>
          <w:rFonts w:ascii="Gisha" w:hAnsi="Gisha" w:cs="Gisha" w:hint="cs"/>
          <w:sz w:val="24"/>
          <w:szCs w:val="24"/>
        </w:rPr>
        <w:t>Format of a Research Report</w:t>
      </w:r>
    </w:p>
    <w:p w14:paraId="511079B2" w14:textId="36144F25" w:rsidR="00FD0A39" w:rsidRPr="002D58B8" w:rsidRDefault="00FD0A39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 xml:space="preserve">Topic 3: </w:t>
      </w:r>
      <w:r w:rsidR="00520416" w:rsidRPr="002D58B8">
        <w:rPr>
          <w:rFonts w:ascii="Gisha" w:hAnsi="Gisha" w:cs="Gisha" w:hint="cs"/>
          <w:sz w:val="24"/>
          <w:szCs w:val="24"/>
        </w:rPr>
        <w:t>Professional Designation</w:t>
      </w:r>
    </w:p>
    <w:p w14:paraId="6F66F5B8" w14:textId="3FEC40E7" w:rsidR="00FD0A39" w:rsidRDefault="00FD0A39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 xml:space="preserve">Topic 4: </w:t>
      </w:r>
      <w:r w:rsidR="00520416" w:rsidRPr="002D58B8">
        <w:rPr>
          <w:rFonts w:ascii="Gisha" w:hAnsi="Gisha" w:cs="Gisha" w:hint="cs"/>
          <w:sz w:val="24"/>
          <w:szCs w:val="24"/>
        </w:rPr>
        <w:t>CFA Institute Research Standards</w:t>
      </w:r>
    </w:p>
    <w:p w14:paraId="52F7CC97" w14:textId="50FD25D2" w:rsidR="00FD0A39" w:rsidRDefault="00CB0168" w:rsidP="00CB0168">
      <w:pPr>
        <w:widowControl w:val="0"/>
        <w:spacing w:before="0" w:after="0" w:line="240" w:lineRule="auto"/>
        <w:ind w:left="1260" w:hanging="90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opic 5: Review of Financial Statement Analysis and Corporate Governance and Executive Compensation</w:t>
      </w:r>
    </w:p>
    <w:p w14:paraId="1AA0D82F" w14:textId="77777777" w:rsidR="00CB0168" w:rsidRPr="00CB0168" w:rsidRDefault="00CB0168" w:rsidP="00CB0168">
      <w:pPr>
        <w:widowControl w:val="0"/>
        <w:spacing w:before="0" w:after="0" w:line="240" w:lineRule="auto"/>
        <w:ind w:left="1260" w:hanging="900"/>
        <w:rPr>
          <w:rFonts w:ascii="Gisha" w:hAnsi="Gisha" w:cs="Gisha"/>
          <w:sz w:val="24"/>
          <w:szCs w:val="24"/>
        </w:rPr>
      </w:pPr>
    </w:p>
    <w:p w14:paraId="07709413" w14:textId="582EE405" w:rsidR="00FD0A39" w:rsidRPr="00091C4A" w:rsidRDefault="00FD0A39" w:rsidP="006B1C5D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091C4A">
        <w:rPr>
          <w:rFonts w:ascii="Gisha" w:hAnsi="Gisha" w:cs="Gisha" w:hint="cs"/>
          <w:sz w:val="28"/>
          <w:szCs w:val="28"/>
        </w:rPr>
        <w:t xml:space="preserve">Topic 1: </w:t>
      </w:r>
      <w:r w:rsidR="00154B64" w:rsidRPr="00091C4A">
        <w:rPr>
          <w:rFonts w:ascii="Gisha" w:hAnsi="Gisha" w:cs="Gisha" w:hint="cs"/>
          <w:sz w:val="28"/>
          <w:szCs w:val="28"/>
        </w:rPr>
        <w:t>Business Valuation Basics</w:t>
      </w:r>
    </w:p>
    <w:p w14:paraId="04ED60DE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1A9CE76" w14:textId="1F93A316" w:rsidR="00FD0A39" w:rsidRPr="002D58B8" w:rsidRDefault="00FD0A39" w:rsidP="000023DA">
      <w:pPr>
        <w:widowControl w:val="0"/>
        <w:tabs>
          <w:tab w:val="left" w:pos="9630"/>
        </w:tabs>
        <w:spacing w:before="0" w:after="0" w:line="240" w:lineRule="auto"/>
        <w:rPr>
          <w:rFonts w:ascii="Gisha" w:hAnsi="Gisha" w:cs="Gisha"/>
          <w:color w:val="000000" w:themeColor="text1"/>
          <w:sz w:val="24"/>
          <w:szCs w:val="24"/>
        </w:rPr>
      </w:pPr>
      <w:r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This topic </w:t>
      </w:r>
      <w:r w:rsidR="002D58B8"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discusses </w:t>
      </w:r>
      <w:r w:rsidR="00520416"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the different measures of value for a business or its individual assets and liabilities, 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>a</w:t>
      </w:r>
      <w:r w:rsidR="00520416" w:rsidRPr="002D58B8">
        <w:rPr>
          <w:rFonts w:ascii="Gisha" w:hAnsi="Gisha" w:cs="Gisha" w:hint="cs"/>
          <w:color w:val="000000" w:themeColor="text1"/>
          <w:sz w:val="24"/>
          <w:szCs w:val="24"/>
        </w:rPr>
        <w:t>pplications of business valuation principles, and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 the</w:t>
      </w:r>
      <w:r w:rsidR="00520416"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 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different </w:t>
      </w:r>
      <w:r w:rsidR="00520416"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valuation methods.  It also </w:t>
      </w:r>
      <w:r w:rsidR="009F09BD">
        <w:rPr>
          <w:rFonts w:ascii="Gisha" w:hAnsi="Gisha" w:cs="Gisha"/>
          <w:color w:val="000000" w:themeColor="text1"/>
          <w:sz w:val="24"/>
          <w:szCs w:val="24"/>
        </w:rPr>
        <w:t xml:space="preserve">compares </w:t>
      </w:r>
      <w:r w:rsidR="00520416"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a sell-side and buy-side analyst 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>and their potential conflicts of interest.</w:t>
      </w:r>
    </w:p>
    <w:p w14:paraId="0A6245FC" w14:textId="77777777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723821A" w14:textId="77777777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Readings</w:t>
      </w:r>
    </w:p>
    <w:p w14:paraId="28430A12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EE61A4C" w14:textId="4985BC86" w:rsidR="00FD0A39" w:rsidRPr="002D58B8" w:rsidRDefault="00A2759B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 xml:space="preserve">Introduction, </w:t>
      </w:r>
      <w:r w:rsidR="00FD0A39" w:rsidRPr="002D58B8">
        <w:rPr>
          <w:rFonts w:ascii="Gisha" w:hAnsi="Gisha" w:cs="Gisha" w:hint="cs"/>
          <w:sz w:val="24"/>
          <w:szCs w:val="24"/>
        </w:rPr>
        <w:t>Section 1.1</w:t>
      </w:r>
    </w:p>
    <w:p w14:paraId="131B5D38" w14:textId="77777777" w:rsidR="00C64DA7" w:rsidRPr="002D58B8" w:rsidRDefault="00C64DA7" w:rsidP="006B1C5D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50A83653" w14:textId="11A57237" w:rsidR="00FD0A39" w:rsidRPr="002D58B8" w:rsidRDefault="00FD0A39" w:rsidP="006B1C5D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2D58B8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6038E2F8" w14:textId="77777777" w:rsidR="00FD0A39" w:rsidRPr="002D58B8" w:rsidRDefault="00FD0A39" w:rsidP="006B1C5D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</w:p>
    <w:p w14:paraId="7802FC9B" w14:textId="2D321811" w:rsidR="00FD0A39" w:rsidRPr="002D58B8" w:rsidRDefault="002D58B8" w:rsidP="006B1C5D">
      <w:pPr>
        <w:widowControl w:val="0"/>
        <w:spacing w:before="0" w:after="0" w:line="240" w:lineRule="auto"/>
        <w:ind w:left="360"/>
        <w:rPr>
          <w:rFonts w:ascii="Gisha" w:hAnsi="Gisha" w:cs="Gisha"/>
          <w:b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None</w:t>
      </w:r>
    </w:p>
    <w:p w14:paraId="5E4D3A2C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3BD8B51" w14:textId="0216E158" w:rsidR="00FD0A39" w:rsidRPr="00091C4A" w:rsidRDefault="00FD0A39" w:rsidP="006B1C5D">
      <w:pPr>
        <w:pStyle w:val="Heading2"/>
        <w:tabs>
          <w:tab w:val="clear" w:pos="0"/>
        </w:tabs>
        <w:spacing w:before="0" w:after="0" w:line="240" w:lineRule="auto"/>
        <w:ind w:right="0"/>
        <w:rPr>
          <w:rFonts w:ascii="Gisha" w:hAnsi="Gisha" w:cs="Gisha"/>
          <w:sz w:val="28"/>
          <w:szCs w:val="28"/>
        </w:rPr>
      </w:pPr>
      <w:r w:rsidRPr="00091C4A">
        <w:rPr>
          <w:rFonts w:ascii="Gisha" w:hAnsi="Gisha" w:cs="Gisha" w:hint="cs"/>
          <w:sz w:val="28"/>
          <w:szCs w:val="28"/>
        </w:rPr>
        <w:t xml:space="preserve">Topic 2: </w:t>
      </w:r>
      <w:r w:rsidR="00154B64" w:rsidRPr="00091C4A">
        <w:rPr>
          <w:rFonts w:ascii="Gisha" w:hAnsi="Gisha" w:cs="Gisha" w:hint="cs"/>
          <w:sz w:val="28"/>
          <w:szCs w:val="28"/>
        </w:rPr>
        <w:t>Format of a Research Report</w:t>
      </w:r>
    </w:p>
    <w:p w14:paraId="29967A65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CE2319D" w14:textId="523B99B1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color w:val="000000" w:themeColor="text1"/>
          <w:sz w:val="24"/>
          <w:szCs w:val="24"/>
        </w:rPr>
      </w:pPr>
      <w:r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This topic 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>describes the format and content of a</w:t>
      </w:r>
      <w:r w:rsidR="009E7D02">
        <w:rPr>
          <w:rFonts w:ascii="Gisha" w:hAnsi="Gisha" w:cs="Gisha"/>
          <w:color w:val="000000" w:themeColor="text1"/>
          <w:sz w:val="24"/>
          <w:szCs w:val="24"/>
        </w:rPr>
        <w:t xml:space="preserve"> r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>esearch report and the different sources of information available to analysts when making their recommendation</w:t>
      </w:r>
      <w:r w:rsidR="009E7D02">
        <w:rPr>
          <w:rFonts w:ascii="Gisha" w:hAnsi="Gisha" w:cs="Gisha"/>
          <w:color w:val="000000" w:themeColor="text1"/>
          <w:sz w:val="24"/>
          <w:szCs w:val="24"/>
        </w:rPr>
        <w:t>s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>.</w:t>
      </w:r>
    </w:p>
    <w:p w14:paraId="53A5EBEF" w14:textId="23EA0EAE" w:rsidR="00C776AD" w:rsidRPr="002D58B8" w:rsidRDefault="00C776AD" w:rsidP="006B1C5D">
      <w:pPr>
        <w:widowControl w:val="0"/>
        <w:spacing w:before="0" w:after="0" w:line="240" w:lineRule="auto"/>
        <w:rPr>
          <w:rFonts w:ascii="Gisha" w:eastAsia="Times New Roman" w:hAnsi="Gisha" w:cs="Gisha"/>
          <w:b/>
          <w:bCs/>
          <w:color w:val="000000"/>
          <w:kern w:val="32"/>
          <w:sz w:val="24"/>
          <w:szCs w:val="24"/>
        </w:rPr>
      </w:pPr>
    </w:p>
    <w:p w14:paraId="00CAF3DD" w14:textId="41BB9091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Readings</w:t>
      </w:r>
    </w:p>
    <w:p w14:paraId="04FA15FE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2ED5998" w14:textId="16E4C193" w:rsidR="00C64DA7" w:rsidRPr="002D58B8" w:rsidRDefault="00FD0A39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Section 1</w:t>
      </w:r>
      <w:r w:rsidR="00154B64" w:rsidRPr="002D58B8">
        <w:rPr>
          <w:rFonts w:ascii="Gisha" w:hAnsi="Gisha" w:cs="Gisha" w:hint="cs"/>
          <w:sz w:val="24"/>
          <w:szCs w:val="24"/>
        </w:rPr>
        <w:t>.2</w:t>
      </w:r>
    </w:p>
    <w:p w14:paraId="60E2EFDA" w14:textId="77777777" w:rsidR="00154B64" w:rsidRPr="002D58B8" w:rsidRDefault="00154B64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4405AA2D" w14:textId="25FC5CA3" w:rsidR="00FD0A39" w:rsidRDefault="00A72964" w:rsidP="006B1C5D">
      <w:pPr>
        <w:widowControl w:val="0"/>
        <w:spacing w:before="0" w:after="0" w:line="240" w:lineRule="auto"/>
        <w:rPr>
          <w:rStyle w:val="Heading4Char"/>
          <w:rFonts w:ascii="Gisha" w:hAnsi="Gisha" w:cs="Gisha"/>
          <w:szCs w:val="24"/>
        </w:rPr>
      </w:pPr>
      <w:r>
        <w:rPr>
          <w:rStyle w:val="Heading4Char"/>
          <w:rFonts w:ascii="Gisha" w:hAnsi="Gisha" w:cs="Gisha"/>
          <w:szCs w:val="24"/>
        </w:rPr>
        <w:t>Research Report</w:t>
      </w:r>
    </w:p>
    <w:p w14:paraId="5D7AB1DB" w14:textId="4705F3D4" w:rsidR="00A72964" w:rsidRPr="009E7D02" w:rsidRDefault="00A72964" w:rsidP="006B1C5D">
      <w:pPr>
        <w:widowControl w:val="0"/>
        <w:spacing w:before="0" w:after="0" w:line="240" w:lineRule="auto"/>
        <w:ind w:left="720" w:hanging="360"/>
        <w:rPr>
          <w:rStyle w:val="Heading4Char"/>
          <w:rFonts w:ascii="Gisha" w:hAnsi="Gisha" w:cs="Gisha"/>
          <w:b w:val="0"/>
          <w:bCs w:val="0"/>
          <w:szCs w:val="24"/>
        </w:rPr>
      </w:pPr>
    </w:p>
    <w:p w14:paraId="3FB3E80E" w14:textId="510DCA7C" w:rsidR="00251530" w:rsidRPr="009E7D02" w:rsidRDefault="00041401" w:rsidP="006B1C5D">
      <w:pPr>
        <w:pStyle w:val="ListParagraph"/>
        <w:widowControl w:val="0"/>
        <w:numPr>
          <w:ilvl w:val="0"/>
          <w:numId w:val="8"/>
        </w:numPr>
        <w:spacing w:before="0" w:after="0" w:line="240" w:lineRule="auto"/>
        <w:ind w:left="720"/>
        <w:rPr>
          <w:rStyle w:val="Heading4Char"/>
          <w:rFonts w:ascii="Gisha" w:hAnsi="Gisha" w:cs="Gisha"/>
          <w:b w:val="0"/>
          <w:bCs w:val="0"/>
          <w:szCs w:val="24"/>
        </w:rPr>
      </w:pPr>
      <w:r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Access </w:t>
      </w:r>
      <w:r w:rsidR="00A72964" w:rsidRPr="009E7D02">
        <w:rPr>
          <w:rStyle w:val="Heading4Char"/>
          <w:rFonts w:ascii="Gisha" w:hAnsi="Gisha" w:cs="Gisha"/>
          <w:b w:val="0"/>
          <w:bCs w:val="0"/>
          <w:szCs w:val="24"/>
        </w:rPr>
        <w:t>the financial statement</w:t>
      </w:r>
      <w:r w:rsidRPr="009E7D02">
        <w:rPr>
          <w:rStyle w:val="Heading4Char"/>
          <w:rFonts w:ascii="Gisha" w:hAnsi="Gisha" w:cs="Gisha"/>
          <w:b w:val="0"/>
          <w:bCs w:val="0"/>
          <w:szCs w:val="24"/>
        </w:rPr>
        <w:t>s</w:t>
      </w:r>
      <w:r w:rsidR="00A72964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, notes to </w:t>
      </w:r>
      <w:r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the </w:t>
      </w:r>
      <w:r w:rsidR="00A72964" w:rsidRPr="009E7D02">
        <w:rPr>
          <w:rStyle w:val="Heading4Char"/>
          <w:rFonts w:ascii="Gisha" w:hAnsi="Gisha" w:cs="Gisha"/>
          <w:b w:val="0"/>
          <w:bCs w:val="0"/>
          <w:szCs w:val="24"/>
        </w:rPr>
        <w:t>financial statement</w:t>
      </w:r>
      <w:r w:rsidRPr="009E7D02">
        <w:rPr>
          <w:rStyle w:val="Heading4Char"/>
          <w:rFonts w:ascii="Gisha" w:hAnsi="Gisha" w:cs="Gisha"/>
          <w:b w:val="0"/>
          <w:bCs w:val="0"/>
          <w:szCs w:val="24"/>
        </w:rPr>
        <w:t>s</w:t>
      </w:r>
      <w:r w:rsidR="00A72964" w:rsidRPr="009E7D02">
        <w:rPr>
          <w:rStyle w:val="Heading4Char"/>
          <w:rFonts w:ascii="Gisha" w:hAnsi="Gisha" w:cs="Gisha"/>
          <w:b w:val="0"/>
          <w:bCs w:val="0"/>
          <w:szCs w:val="24"/>
        </w:rPr>
        <w:t>, management discussion and analysis, annual information form, management information circular</w:t>
      </w:r>
      <w:r w:rsidRPr="009E7D02">
        <w:rPr>
          <w:rStyle w:val="Heading4Char"/>
          <w:rFonts w:ascii="Gisha" w:hAnsi="Gisha" w:cs="Gisha"/>
          <w:b w:val="0"/>
          <w:bCs w:val="0"/>
          <w:szCs w:val="24"/>
        </w:rPr>
        <w:t>s</w:t>
      </w:r>
      <w:r w:rsidR="009F09BD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, and other operational and financial information </w:t>
      </w:r>
      <w:r w:rsidR="00A72964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for </w:t>
      </w:r>
      <w:r w:rsidR="0055667F">
        <w:rPr>
          <w:rStyle w:val="Heading4Char"/>
          <w:rFonts w:ascii="Gisha" w:hAnsi="Gisha" w:cs="Gisha"/>
          <w:b w:val="0"/>
          <w:bCs w:val="0"/>
          <w:szCs w:val="24"/>
        </w:rPr>
        <w:t>Magna International</w:t>
      </w:r>
      <w:r w:rsidR="009F09BD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 </w:t>
      </w:r>
      <w:r w:rsidR="009E7D02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found </w:t>
      </w:r>
      <w:r w:rsidR="009F09BD" w:rsidRPr="009E7D02">
        <w:rPr>
          <w:rStyle w:val="Heading4Char"/>
          <w:rFonts w:ascii="Gisha" w:hAnsi="Gisha" w:cs="Gisha"/>
          <w:b w:val="0"/>
          <w:bCs w:val="0"/>
          <w:szCs w:val="24"/>
        </w:rPr>
        <w:t>in the Investor Relations section of the</w:t>
      </w:r>
      <w:r w:rsidR="009E7D02">
        <w:rPr>
          <w:rStyle w:val="Heading4Char"/>
          <w:rFonts w:ascii="Gisha" w:hAnsi="Gisha" w:cs="Gisha"/>
          <w:b w:val="0"/>
          <w:bCs w:val="0"/>
          <w:szCs w:val="24"/>
        </w:rPr>
        <w:t xml:space="preserve"> company’s </w:t>
      </w:r>
      <w:r w:rsidR="009F09BD" w:rsidRPr="009E7D02">
        <w:rPr>
          <w:rStyle w:val="Heading4Char"/>
          <w:rFonts w:ascii="Gisha" w:hAnsi="Gisha" w:cs="Gisha"/>
          <w:b w:val="0"/>
          <w:bCs w:val="0"/>
          <w:szCs w:val="24"/>
        </w:rPr>
        <w:t>website.</w:t>
      </w:r>
    </w:p>
    <w:p w14:paraId="46D8FBC4" w14:textId="0D3F67BF" w:rsidR="00041401" w:rsidRPr="009E7D02" w:rsidRDefault="00041401" w:rsidP="006B1C5D">
      <w:pPr>
        <w:widowControl w:val="0"/>
        <w:spacing w:before="0" w:after="0" w:line="240" w:lineRule="auto"/>
        <w:ind w:left="720" w:hanging="360"/>
        <w:rPr>
          <w:rStyle w:val="Heading4Char"/>
          <w:rFonts w:ascii="Gisha" w:hAnsi="Gisha" w:cs="Gisha"/>
          <w:b w:val="0"/>
          <w:bCs w:val="0"/>
          <w:szCs w:val="24"/>
        </w:rPr>
      </w:pPr>
    </w:p>
    <w:p w14:paraId="547BC02F" w14:textId="5B594768" w:rsidR="00041401" w:rsidRPr="009E7D02" w:rsidRDefault="00041401" w:rsidP="006B1C5D">
      <w:pPr>
        <w:pStyle w:val="ListParagraph"/>
        <w:widowControl w:val="0"/>
        <w:numPr>
          <w:ilvl w:val="0"/>
          <w:numId w:val="8"/>
        </w:numPr>
        <w:spacing w:before="0" w:after="0" w:line="240" w:lineRule="auto"/>
        <w:ind w:left="720"/>
        <w:rPr>
          <w:rStyle w:val="Heading4Char"/>
          <w:rFonts w:ascii="Gisha" w:hAnsi="Gisha" w:cs="Gisha"/>
          <w:b w:val="0"/>
          <w:bCs w:val="0"/>
          <w:szCs w:val="24"/>
        </w:rPr>
      </w:pPr>
      <w:r w:rsidRPr="009E7D02">
        <w:rPr>
          <w:rStyle w:val="Heading4Char"/>
          <w:rFonts w:ascii="Gisha" w:hAnsi="Gisha" w:cs="Gisha"/>
          <w:b w:val="0"/>
          <w:bCs w:val="0"/>
          <w:szCs w:val="24"/>
        </w:rPr>
        <w:lastRenderedPageBreak/>
        <w:t xml:space="preserve">Research </w:t>
      </w:r>
      <w:r w:rsidR="000023DA">
        <w:rPr>
          <w:rStyle w:val="Heading4Char"/>
          <w:rFonts w:ascii="Gisha" w:hAnsi="Gisha" w:cs="Gisha"/>
          <w:b w:val="0"/>
          <w:bCs w:val="0"/>
          <w:szCs w:val="24"/>
        </w:rPr>
        <w:t>other</w:t>
      </w:r>
      <w:r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 information about </w:t>
      </w:r>
      <w:r w:rsidR="0055667F">
        <w:rPr>
          <w:rStyle w:val="Heading4Char"/>
          <w:rFonts w:ascii="Gisha" w:hAnsi="Gisha" w:cs="Gisha"/>
          <w:b w:val="0"/>
          <w:bCs w:val="0"/>
          <w:szCs w:val="24"/>
        </w:rPr>
        <w:t>Magna International</w:t>
      </w:r>
      <w:r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 </w:t>
      </w:r>
      <w:r w:rsidR="009E7D02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available </w:t>
      </w:r>
      <w:r w:rsidRPr="009E7D02">
        <w:rPr>
          <w:rStyle w:val="Heading4Char"/>
          <w:rFonts w:ascii="Gisha" w:hAnsi="Gisha" w:cs="Gisha"/>
          <w:b w:val="0"/>
          <w:bCs w:val="0"/>
          <w:szCs w:val="24"/>
        </w:rPr>
        <w:t>on the Web.</w:t>
      </w:r>
    </w:p>
    <w:p w14:paraId="77DA7F1C" w14:textId="144B439F" w:rsidR="00251530" w:rsidRPr="009E7D02" w:rsidRDefault="00251530" w:rsidP="006B1C5D">
      <w:pPr>
        <w:widowControl w:val="0"/>
        <w:spacing w:before="0" w:after="0" w:line="240" w:lineRule="auto"/>
        <w:ind w:left="720" w:hanging="360"/>
        <w:rPr>
          <w:rStyle w:val="Heading4Char"/>
          <w:rFonts w:ascii="Gisha" w:hAnsi="Gisha" w:cs="Gisha"/>
          <w:b w:val="0"/>
          <w:bCs w:val="0"/>
          <w:szCs w:val="24"/>
        </w:rPr>
      </w:pPr>
    </w:p>
    <w:p w14:paraId="5DE56CCC" w14:textId="0220E364" w:rsidR="009E7D02" w:rsidRDefault="000023DA" w:rsidP="006B1C5D">
      <w:pPr>
        <w:pStyle w:val="ListParagraph"/>
        <w:widowControl w:val="0"/>
        <w:numPr>
          <w:ilvl w:val="0"/>
          <w:numId w:val="8"/>
        </w:numPr>
        <w:spacing w:before="0" w:after="0" w:line="240" w:lineRule="auto"/>
        <w:ind w:left="720"/>
        <w:rPr>
          <w:rStyle w:val="Heading4Char"/>
          <w:rFonts w:ascii="Gisha" w:hAnsi="Gisha" w:cs="Gisha"/>
          <w:b w:val="0"/>
          <w:bCs w:val="0"/>
          <w:szCs w:val="24"/>
        </w:rPr>
      </w:pPr>
      <w:r>
        <w:rPr>
          <w:rStyle w:val="Heading4Char"/>
          <w:rFonts w:ascii="Gisha" w:hAnsi="Gisha" w:cs="Gisha"/>
          <w:b w:val="0"/>
          <w:bCs w:val="0"/>
          <w:szCs w:val="24"/>
        </w:rPr>
        <w:t xml:space="preserve">Review </w:t>
      </w:r>
      <w:r w:rsidR="00041401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examples of research reports from </w:t>
      </w:r>
      <w:r w:rsidR="009E7D02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the </w:t>
      </w:r>
      <w:r w:rsidR="00041401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CFA Institute Research Challenge.  Links to these </w:t>
      </w:r>
      <w:r>
        <w:rPr>
          <w:rStyle w:val="Heading4Char"/>
          <w:rFonts w:ascii="Gisha" w:hAnsi="Gisha" w:cs="Gisha"/>
          <w:b w:val="0"/>
          <w:bCs w:val="0"/>
          <w:szCs w:val="24"/>
        </w:rPr>
        <w:t xml:space="preserve">examples are </w:t>
      </w:r>
      <w:r w:rsidR="00041401" w:rsidRPr="009E7D02">
        <w:rPr>
          <w:rStyle w:val="Heading4Char"/>
          <w:rFonts w:ascii="Gisha" w:hAnsi="Gisha" w:cs="Gisha"/>
          <w:b w:val="0"/>
          <w:bCs w:val="0"/>
          <w:szCs w:val="24"/>
        </w:rPr>
        <w:t xml:space="preserve">found in the </w:t>
      </w:r>
      <w:r w:rsidR="00124DE4">
        <w:rPr>
          <w:rStyle w:val="Heading4Char"/>
          <w:rFonts w:ascii="Gisha" w:hAnsi="Gisha" w:cs="Gisha"/>
          <w:b w:val="0"/>
          <w:bCs w:val="0"/>
          <w:szCs w:val="24"/>
        </w:rPr>
        <w:t xml:space="preserve">Research Report </w:t>
      </w:r>
      <w:bookmarkStart w:id="0" w:name="_GoBack"/>
      <w:bookmarkEnd w:id="0"/>
      <w:r w:rsidR="00041401" w:rsidRPr="009E7D02">
        <w:rPr>
          <w:rStyle w:val="Heading4Char"/>
          <w:rFonts w:ascii="Gisha" w:hAnsi="Gisha" w:cs="Gisha"/>
          <w:b w:val="0"/>
          <w:bCs w:val="0"/>
          <w:szCs w:val="24"/>
        </w:rPr>
        <w:t>Section of the course Moodle site.</w:t>
      </w:r>
    </w:p>
    <w:p w14:paraId="5DE17426" w14:textId="77777777" w:rsidR="00CB0168" w:rsidRDefault="00CB0168" w:rsidP="00CB016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0E40CD14" w14:textId="6C096C73" w:rsidR="00FD0A39" w:rsidRPr="00091C4A" w:rsidRDefault="00FD0A39" w:rsidP="00CB016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091C4A">
        <w:rPr>
          <w:rFonts w:ascii="Gisha" w:hAnsi="Gisha" w:cs="Gisha" w:hint="cs"/>
          <w:sz w:val="28"/>
          <w:szCs w:val="28"/>
        </w:rPr>
        <w:t xml:space="preserve">Topic </w:t>
      </w:r>
      <w:r w:rsidR="00CB0168">
        <w:rPr>
          <w:rFonts w:ascii="Gisha" w:hAnsi="Gisha" w:cs="Gisha"/>
          <w:sz w:val="28"/>
          <w:szCs w:val="28"/>
        </w:rPr>
        <w:t>3</w:t>
      </w:r>
      <w:r w:rsidRPr="00091C4A">
        <w:rPr>
          <w:rFonts w:ascii="Gisha" w:hAnsi="Gisha" w:cs="Gisha" w:hint="cs"/>
          <w:sz w:val="28"/>
          <w:szCs w:val="28"/>
        </w:rPr>
        <w:t xml:space="preserve">:  </w:t>
      </w:r>
      <w:r w:rsidR="00154B64" w:rsidRPr="00091C4A">
        <w:rPr>
          <w:rFonts w:ascii="Gisha" w:hAnsi="Gisha" w:cs="Gisha" w:hint="cs"/>
          <w:sz w:val="28"/>
          <w:szCs w:val="28"/>
        </w:rPr>
        <w:t>Professional Designations</w:t>
      </w:r>
    </w:p>
    <w:p w14:paraId="670836E7" w14:textId="77777777" w:rsidR="00FD0A39" w:rsidRPr="002D58B8" w:rsidRDefault="00FD0A39" w:rsidP="00CB016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2F366D" w14:textId="27DED7C6" w:rsidR="00FD0A39" w:rsidRPr="002D58B8" w:rsidRDefault="00FD0A39" w:rsidP="00CB0168">
      <w:pPr>
        <w:widowControl w:val="0"/>
        <w:spacing w:before="0" w:after="0" w:line="240" w:lineRule="auto"/>
        <w:rPr>
          <w:rFonts w:ascii="Gisha" w:hAnsi="Gisha" w:cs="Gisha"/>
          <w:color w:val="000000" w:themeColor="text1"/>
          <w:sz w:val="24"/>
          <w:szCs w:val="24"/>
        </w:rPr>
      </w:pPr>
      <w:r w:rsidRPr="002D58B8">
        <w:rPr>
          <w:rFonts w:ascii="Gisha" w:hAnsi="Gisha" w:cs="Gisha" w:hint="cs"/>
          <w:color w:val="000000" w:themeColor="text1"/>
          <w:sz w:val="24"/>
          <w:szCs w:val="24"/>
        </w:rPr>
        <w:t xml:space="preserve">This topic </w:t>
      </w:r>
      <w:r w:rsidR="00154B64" w:rsidRPr="002D58B8">
        <w:rPr>
          <w:rFonts w:ascii="Gisha" w:hAnsi="Gisha" w:cs="Gisha" w:hint="cs"/>
          <w:color w:val="000000" w:themeColor="text1"/>
          <w:sz w:val="24"/>
          <w:szCs w:val="24"/>
        </w:rPr>
        <w:t>summarizes the role and educational requirements of the Chartered Business Valuator (CBV) and Chartered Financial Analyst (CFA) designations.</w:t>
      </w:r>
    </w:p>
    <w:p w14:paraId="4B47CCC3" w14:textId="77777777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C873487" w14:textId="77777777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Readings</w:t>
      </w:r>
    </w:p>
    <w:p w14:paraId="09F6D0CD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CB4ECF6" w14:textId="00D687BD" w:rsidR="00FD0A39" w:rsidRPr="002D58B8" w:rsidRDefault="00FD0A39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Section 1.</w:t>
      </w:r>
      <w:r w:rsidR="00154B64" w:rsidRPr="002D58B8">
        <w:rPr>
          <w:rFonts w:ascii="Gisha" w:hAnsi="Gisha" w:cs="Gisha" w:hint="cs"/>
          <w:sz w:val="24"/>
          <w:szCs w:val="24"/>
        </w:rPr>
        <w:t>3</w:t>
      </w:r>
    </w:p>
    <w:p w14:paraId="7C3563AE" w14:textId="77777777" w:rsidR="00FD0A39" w:rsidRPr="002D58B8" w:rsidRDefault="00FD0A39" w:rsidP="006B1C5D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0775AA98" w14:textId="481E32F4" w:rsidR="000023DA" w:rsidRPr="000023DA" w:rsidRDefault="00FD0A39" w:rsidP="000023DA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2D58B8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6D021C0C" w14:textId="77777777" w:rsidR="000023DA" w:rsidRDefault="000023DA" w:rsidP="000023DA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6735FD8" w14:textId="1024C0B8" w:rsidR="00FD0A39" w:rsidRPr="002D58B8" w:rsidRDefault="002D58B8" w:rsidP="000023DA">
      <w:pPr>
        <w:spacing w:before="0" w:after="0" w:line="240" w:lineRule="auto"/>
        <w:ind w:left="360"/>
        <w:rPr>
          <w:rStyle w:val="Heading4Char"/>
          <w:rFonts w:ascii="Gisha" w:eastAsiaTheme="minorHAnsi" w:hAnsi="Gisha" w:cs="Gisha"/>
          <w:b w:val="0"/>
          <w:bCs w:val="0"/>
          <w:iCs w:val="0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None</w:t>
      </w:r>
    </w:p>
    <w:p w14:paraId="0443F30D" w14:textId="77777777" w:rsidR="000023DA" w:rsidRPr="000023DA" w:rsidRDefault="000023DA" w:rsidP="000023DA">
      <w:pPr>
        <w:pStyle w:val="Heading2"/>
        <w:spacing w:before="0" w:after="0" w:line="240" w:lineRule="auto"/>
        <w:rPr>
          <w:rFonts w:ascii="Gisha" w:hAnsi="Gisha" w:cs="Gisha"/>
          <w:sz w:val="20"/>
          <w:szCs w:val="20"/>
        </w:rPr>
      </w:pPr>
    </w:p>
    <w:p w14:paraId="5330B623" w14:textId="4AAD90FD" w:rsidR="00FD0A39" w:rsidRPr="00091C4A" w:rsidRDefault="00FD0A39" w:rsidP="000023D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091C4A">
        <w:rPr>
          <w:rFonts w:ascii="Gisha" w:hAnsi="Gisha" w:cs="Gisha" w:hint="cs"/>
          <w:sz w:val="28"/>
          <w:szCs w:val="28"/>
        </w:rPr>
        <w:t xml:space="preserve">Topic </w:t>
      </w:r>
      <w:r w:rsidR="00CB0168">
        <w:rPr>
          <w:rFonts w:ascii="Gisha" w:hAnsi="Gisha" w:cs="Gisha"/>
          <w:sz w:val="28"/>
          <w:szCs w:val="28"/>
        </w:rPr>
        <w:t>4</w:t>
      </w:r>
      <w:r w:rsidRPr="00091C4A">
        <w:rPr>
          <w:rFonts w:ascii="Gisha" w:hAnsi="Gisha" w:cs="Gisha" w:hint="cs"/>
          <w:sz w:val="28"/>
          <w:szCs w:val="28"/>
        </w:rPr>
        <w:t xml:space="preserve">: </w:t>
      </w:r>
      <w:r w:rsidR="00154B64" w:rsidRPr="00091C4A">
        <w:rPr>
          <w:rFonts w:ascii="Gisha" w:hAnsi="Gisha" w:cs="Gisha" w:hint="cs"/>
          <w:sz w:val="28"/>
          <w:szCs w:val="28"/>
        </w:rPr>
        <w:t>CFA Institute Research Standards</w:t>
      </w:r>
    </w:p>
    <w:p w14:paraId="0EC8404C" w14:textId="77777777" w:rsidR="00FD0A39" w:rsidRPr="006B1C5D" w:rsidRDefault="00FD0A39" w:rsidP="006B1C5D">
      <w:pPr>
        <w:pStyle w:val="Heading3"/>
        <w:spacing w:before="0" w:after="0" w:line="240" w:lineRule="auto"/>
        <w:rPr>
          <w:rFonts w:ascii="Gisha" w:hAnsi="Gisha" w:cs="Gisha"/>
          <w:sz w:val="20"/>
          <w:szCs w:val="20"/>
        </w:rPr>
      </w:pPr>
    </w:p>
    <w:p w14:paraId="33576672" w14:textId="6F70A6AF" w:rsidR="00FD0A39" w:rsidRPr="002D58B8" w:rsidRDefault="00FD0A39" w:rsidP="006B1C5D">
      <w:pPr>
        <w:spacing w:before="0"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  <w:r w:rsidRPr="002D58B8">
        <w:rPr>
          <w:rFonts w:ascii="Gisha" w:hAnsi="Gisha" w:cs="Gisha" w:hint="cs"/>
          <w:sz w:val="24"/>
          <w:szCs w:val="24"/>
        </w:rPr>
        <w:t>This topic</w:t>
      </w:r>
      <w:r w:rsidR="002D58B8" w:rsidRPr="002D58B8">
        <w:rPr>
          <w:rFonts w:ascii="Gisha" w:hAnsi="Gisha" w:cs="Gisha" w:hint="cs"/>
          <w:sz w:val="24"/>
          <w:szCs w:val="24"/>
        </w:rPr>
        <w:t xml:space="preserve"> examines t</w:t>
      </w:r>
      <w:r w:rsidR="002D58B8" w:rsidRPr="002D58B8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 xml:space="preserve">he research standards in the CFA Code of Ethics and Standards of Professional Conduct and CFA Research Objectivity Standards. </w:t>
      </w:r>
    </w:p>
    <w:p w14:paraId="3B01FE27" w14:textId="77777777" w:rsidR="00FD0A39" w:rsidRPr="000023DA" w:rsidRDefault="00FD0A39" w:rsidP="006B1C5D">
      <w:pPr>
        <w:widowControl w:val="0"/>
        <w:spacing w:before="0" w:after="0" w:line="240" w:lineRule="auto"/>
        <w:rPr>
          <w:rFonts w:ascii="Gisha" w:hAnsi="Gisha" w:cs="Gisha"/>
        </w:rPr>
      </w:pPr>
    </w:p>
    <w:p w14:paraId="567FF6BB" w14:textId="77777777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Readings</w:t>
      </w:r>
    </w:p>
    <w:p w14:paraId="0629589A" w14:textId="77777777" w:rsidR="00FD0A39" w:rsidRPr="000023DA" w:rsidRDefault="00FD0A39" w:rsidP="006B1C5D">
      <w:pPr>
        <w:widowControl w:val="0"/>
        <w:spacing w:before="0" w:after="0" w:line="240" w:lineRule="auto"/>
        <w:rPr>
          <w:rFonts w:ascii="Gisha" w:hAnsi="Gisha" w:cs="Gisha"/>
        </w:rPr>
      </w:pPr>
    </w:p>
    <w:p w14:paraId="7B38B84D" w14:textId="544388D4" w:rsidR="00FD0A39" w:rsidRPr="002D58B8" w:rsidRDefault="00FD0A39" w:rsidP="006B1C5D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>Section 1.</w:t>
      </w:r>
      <w:r w:rsidR="002D58B8" w:rsidRPr="002D58B8">
        <w:rPr>
          <w:rFonts w:ascii="Gisha" w:hAnsi="Gisha" w:cs="Gisha" w:hint="cs"/>
          <w:sz w:val="24"/>
          <w:szCs w:val="24"/>
        </w:rPr>
        <w:t>4</w:t>
      </w:r>
    </w:p>
    <w:p w14:paraId="4A035031" w14:textId="77777777" w:rsidR="00FD0A39" w:rsidRPr="002D58B8" w:rsidRDefault="00FD0A39" w:rsidP="006B1C5D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89C3960" w14:textId="1C521169" w:rsidR="002D58B8" w:rsidRPr="002D58B8" w:rsidRDefault="00FD0A39" w:rsidP="006B1C5D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rPr>
          <w:rFonts w:ascii="Gisha" w:hAnsi="Gisha" w:cs="Gisha"/>
          <w:szCs w:val="24"/>
        </w:rPr>
      </w:pPr>
      <w:r w:rsidRPr="002D58B8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687B784C" w14:textId="77777777" w:rsidR="002D58B8" w:rsidRDefault="002D58B8" w:rsidP="006B1C5D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rPr>
          <w:rStyle w:val="Heading4Char"/>
          <w:rFonts w:ascii="Gisha" w:hAnsi="Gisha" w:cs="Gisha"/>
          <w:bCs/>
          <w:iCs/>
          <w:szCs w:val="24"/>
        </w:rPr>
      </w:pPr>
    </w:p>
    <w:p w14:paraId="34636238" w14:textId="53FE93DD" w:rsidR="00FD0A39" w:rsidRPr="002D58B8" w:rsidRDefault="002D58B8" w:rsidP="006B1C5D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  <w:r w:rsidRPr="002D58B8">
        <w:rPr>
          <w:rStyle w:val="Heading4Char"/>
          <w:rFonts w:ascii="Gisha" w:hAnsi="Gisha" w:cs="Gisha" w:hint="cs"/>
          <w:bCs/>
          <w:iCs/>
          <w:szCs w:val="24"/>
        </w:rPr>
        <w:t>CFA Research Standards</w:t>
      </w:r>
    </w:p>
    <w:p w14:paraId="6C37C397" w14:textId="77777777" w:rsidR="002D58B8" w:rsidRPr="002D58B8" w:rsidRDefault="002D58B8" w:rsidP="006B1C5D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63BBDB1A" w14:textId="061845BB" w:rsidR="00FD0A39" w:rsidRPr="002D58B8" w:rsidRDefault="00FD0A39" w:rsidP="006B1C5D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2D58B8">
        <w:rPr>
          <w:rStyle w:val="Heading4Char"/>
          <w:rFonts w:ascii="Gisha" w:hAnsi="Gisha" w:cs="Gisha" w:hint="cs"/>
          <w:b/>
          <w:bCs/>
          <w:iCs/>
          <w:szCs w:val="24"/>
        </w:rPr>
        <w:t>Answer Keys</w:t>
      </w:r>
    </w:p>
    <w:p w14:paraId="5135A0E7" w14:textId="03DF07D3" w:rsidR="00FD0A39" w:rsidRDefault="00FD0A39" w:rsidP="006B1C5D">
      <w:pPr>
        <w:widowControl w:val="0"/>
        <w:spacing w:before="0" w:after="0" w:line="240" w:lineRule="auto"/>
        <w:rPr>
          <w:rFonts w:ascii="Gisha" w:eastAsiaTheme="majorEastAsia" w:hAnsi="Gisha" w:cs="Gisha"/>
          <w:b/>
          <w:bCs/>
          <w:color w:val="8496B0" w:themeColor="text2" w:themeTint="99"/>
          <w:sz w:val="24"/>
          <w:szCs w:val="24"/>
        </w:rPr>
      </w:pPr>
    </w:p>
    <w:p w14:paraId="4DF983D8" w14:textId="53C98EFF" w:rsidR="00CB0168" w:rsidRDefault="002D58B8" w:rsidP="0055667F">
      <w:pPr>
        <w:widowControl w:val="0"/>
        <w:spacing w:before="0" w:after="0" w:line="240" w:lineRule="auto"/>
        <w:ind w:left="360"/>
        <w:rPr>
          <w:rFonts w:ascii="Gisha" w:eastAsiaTheme="majorEastAsia" w:hAnsi="Gisha" w:cs="Gisha"/>
          <w:sz w:val="24"/>
          <w:szCs w:val="24"/>
        </w:rPr>
      </w:pPr>
      <w:r w:rsidRPr="002D58B8">
        <w:rPr>
          <w:rFonts w:ascii="Gisha" w:eastAsiaTheme="majorEastAsia" w:hAnsi="Gisha" w:cs="Gisha"/>
          <w:sz w:val="24"/>
          <w:szCs w:val="24"/>
        </w:rPr>
        <w:t>CFA Research Standards</w:t>
      </w:r>
    </w:p>
    <w:p w14:paraId="767FB4EF" w14:textId="77777777" w:rsidR="0055667F" w:rsidRPr="0055667F" w:rsidRDefault="0055667F" w:rsidP="0055667F">
      <w:pPr>
        <w:widowControl w:val="0"/>
        <w:spacing w:before="0" w:after="0" w:line="240" w:lineRule="auto"/>
        <w:ind w:left="360"/>
        <w:rPr>
          <w:rFonts w:ascii="Gisha" w:eastAsiaTheme="majorEastAsia" w:hAnsi="Gisha" w:cs="Gisha"/>
          <w:sz w:val="24"/>
          <w:szCs w:val="24"/>
        </w:rPr>
      </w:pPr>
    </w:p>
    <w:p w14:paraId="49FB6459" w14:textId="0FE84D80" w:rsidR="00CB0168" w:rsidRDefault="00CB0168" w:rsidP="00CB0168">
      <w:pPr>
        <w:pStyle w:val="Heading2"/>
        <w:spacing w:before="0" w:after="0" w:line="240" w:lineRule="auto"/>
        <w:ind w:left="1170" w:hanging="1170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t>Topic 5:  Review of Financial Statement Analysis and Corporate Governance and Executive Compensation</w:t>
      </w:r>
    </w:p>
    <w:p w14:paraId="4C458F09" w14:textId="77777777" w:rsidR="00CB0168" w:rsidRDefault="00CB0168" w:rsidP="00CB0168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38D2AE8" w14:textId="1E529B5F" w:rsidR="00CB0168" w:rsidRDefault="00CB0168" w:rsidP="00CB0168">
      <w:pPr>
        <w:spacing w:before="0" w:after="0" w:line="240" w:lineRule="auto"/>
        <w:rPr>
          <w:rFonts w:ascii="Gisha" w:hAnsi="Gisha" w:cs="Gisha"/>
          <w:sz w:val="24"/>
          <w:szCs w:val="24"/>
        </w:rPr>
      </w:pPr>
      <w:r w:rsidRPr="00CB0168">
        <w:rPr>
          <w:rFonts w:ascii="Gisha" w:hAnsi="Gisha" w:cs="Gisha" w:hint="cs"/>
          <w:sz w:val="24"/>
          <w:szCs w:val="24"/>
        </w:rPr>
        <w:t xml:space="preserve">This topic provides a review of Financial Statement Analysis and Corporate Governance and Executive Compensation.  </w:t>
      </w:r>
    </w:p>
    <w:p w14:paraId="79B3C990" w14:textId="1C4D2F09" w:rsidR="00CB0168" w:rsidRDefault="00CB0168" w:rsidP="00CB0168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81229A2" w14:textId="4BD422FD" w:rsidR="0055667F" w:rsidRDefault="0055667F" w:rsidP="00CB0168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44F1669" w14:textId="77777777" w:rsidR="0055667F" w:rsidRDefault="0055667F" w:rsidP="00CB0168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1489DDD" w14:textId="63C91186" w:rsidR="00CB0168" w:rsidRPr="00CB0168" w:rsidRDefault="00C53883" w:rsidP="00CB0168">
      <w:pPr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lastRenderedPageBreak/>
        <w:t>Readings</w:t>
      </w:r>
    </w:p>
    <w:p w14:paraId="59DCE733" w14:textId="77777777" w:rsidR="00CB0168" w:rsidRDefault="00CB0168" w:rsidP="00CB0168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A9E670C" w14:textId="77777777" w:rsidR="00CB0168" w:rsidRDefault="00CB0168" w:rsidP="00CB0168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Module:  Financial Statement Analysis</w:t>
      </w:r>
    </w:p>
    <w:p w14:paraId="21292444" w14:textId="57960643" w:rsidR="00C53883" w:rsidRDefault="00CB0168" w:rsidP="00C53883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Module:  Corporate Governance and Executive Compensatio</w:t>
      </w:r>
      <w:r w:rsidR="00C53883">
        <w:rPr>
          <w:rFonts w:ascii="Gisha" w:hAnsi="Gisha" w:cs="Gisha"/>
          <w:sz w:val="24"/>
          <w:szCs w:val="24"/>
        </w:rPr>
        <w:t>n</w:t>
      </w:r>
    </w:p>
    <w:p w14:paraId="1E7E9C38" w14:textId="035E3614" w:rsidR="00C53883" w:rsidRDefault="00C53883" w:rsidP="00C53883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504D5490" w14:textId="631C68F4" w:rsidR="00C53883" w:rsidRDefault="00C53883" w:rsidP="00C53883">
      <w:pPr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  <w:r w:rsidRPr="00C53883">
        <w:rPr>
          <w:rFonts w:ascii="Gisha" w:hAnsi="Gisha" w:cs="Gisha"/>
          <w:b/>
          <w:bCs/>
          <w:sz w:val="24"/>
          <w:szCs w:val="24"/>
        </w:rPr>
        <w:t>Research Report</w:t>
      </w:r>
    </w:p>
    <w:p w14:paraId="53F336C0" w14:textId="77777777" w:rsidR="00C53883" w:rsidRPr="00C53883" w:rsidRDefault="00C53883" w:rsidP="00C53883">
      <w:pPr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</w:p>
    <w:p w14:paraId="621F3AB7" w14:textId="596BA37A" w:rsidR="00C53883" w:rsidRDefault="00C53883" w:rsidP="00C53883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B0168">
        <w:rPr>
          <w:rFonts w:ascii="Gisha" w:hAnsi="Gisha" w:cs="Gisha" w:hint="cs"/>
          <w:sz w:val="24"/>
          <w:szCs w:val="24"/>
        </w:rPr>
        <w:t>These modules were studied in early courses</w:t>
      </w:r>
      <w:r>
        <w:rPr>
          <w:rFonts w:ascii="Gisha" w:hAnsi="Gisha" w:cs="Gisha"/>
          <w:sz w:val="24"/>
          <w:szCs w:val="24"/>
        </w:rPr>
        <w:t xml:space="preserve"> </w:t>
      </w:r>
      <w:r w:rsidR="00D048E6">
        <w:rPr>
          <w:rFonts w:ascii="Gisha" w:hAnsi="Gisha" w:cs="Gisha"/>
          <w:sz w:val="24"/>
          <w:szCs w:val="24"/>
        </w:rPr>
        <w:t xml:space="preserve">and </w:t>
      </w:r>
      <w:r w:rsidRPr="00CB0168">
        <w:rPr>
          <w:rFonts w:ascii="Gisha" w:hAnsi="Gisha" w:cs="Gisha" w:hint="cs"/>
          <w:sz w:val="24"/>
          <w:szCs w:val="24"/>
        </w:rPr>
        <w:t>are</w:t>
      </w:r>
      <w:r>
        <w:rPr>
          <w:rFonts w:ascii="Gisha" w:hAnsi="Gisha" w:cs="Gisha"/>
          <w:sz w:val="24"/>
          <w:szCs w:val="24"/>
        </w:rPr>
        <w:t xml:space="preserve"> very important in the preparation of a research report.  They are for review only and will not be </w:t>
      </w:r>
      <w:r w:rsidR="00D048E6">
        <w:rPr>
          <w:rFonts w:ascii="Gisha" w:hAnsi="Gisha" w:cs="Gisha"/>
          <w:sz w:val="24"/>
          <w:szCs w:val="24"/>
        </w:rPr>
        <w:t xml:space="preserve">evaluated </w:t>
      </w:r>
      <w:r>
        <w:rPr>
          <w:rFonts w:ascii="Gisha" w:hAnsi="Gisha" w:cs="Gisha"/>
          <w:sz w:val="24"/>
          <w:szCs w:val="24"/>
        </w:rPr>
        <w:t>in the quizzes or exams.</w:t>
      </w:r>
    </w:p>
    <w:p w14:paraId="116FA6C9" w14:textId="77777777" w:rsidR="00C53883" w:rsidRPr="00C53883" w:rsidRDefault="00C53883" w:rsidP="00C53883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FEF2C2A" w14:textId="667A847B" w:rsidR="00FD0A39" w:rsidRPr="00CB0168" w:rsidRDefault="00FD0A39" w:rsidP="006B1C5D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B0168">
        <w:rPr>
          <w:rFonts w:ascii="Gisha" w:hAnsi="Gisha" w:cs="Gisha" w:hint="cs"/>
          <w:sz w:val="28"/>
          <w:szCs w:val="28"/>
        </w:rPr>
        <w:t>Module Summary</w:t>
      </w:r>
    </w:p>
    <w:p w14:paraId="457E498F" w14:textId="77777777" w:rsidR="00FD0A39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FB261F1" w14:textId="76886E47" w:rsidR="00C66C73" w:rsidRPr="002D58B8" w:rsidRDefault="00FD0A39" w:rsidP="006B1C5D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2D58B8">
        <w:rPr>
          <w:rFonts w:ascii="Gisha" w:hAnsi="Gisha" w:cs="Gisha" w:hint="cs"/>
          <w:sz w:val="24"/>
          <w:szCs w:val="24"/>
        </w:rPr>
        <w:t xml:space="preserve">In this module, you </w:t>
      </w:r>
      <w:r w:rsidR="002D58B8" w:rsidRPr="002D58B8">
        <w:rPr>
          <w:rFonts w:ascii="Gisha" w:hAnsi="Gisha" w:cs="Gisha" w:hint="cs"/>
          <w:sz w:val="24"/>
          <w:szCs w:val="24"/>
        </w:rPr>
        <w:t xml:space="preserve">received </w:t>
      </w:r>
      <w:r w:rsidR="00A72964">
        <w:rPr>
          <w:rFonts w:ascii="Gisha" w:hAnsi="Gisha" w:cs="Gisha"/>
          <w:sz w:val="24"/>
          <w:szCs w:val="24"/>
        </w:rPr>
        <w:t xml:space="preserve">an overview of the business valuation profession including </w:t>
      </w:r>
      <w:r w:rsidR="006B1C5D">
        <w:rPr>
          <w:rFonts w:ascii="Gisha" w:hAnsi="Gisha" w:cs="Gisha"/>
          <w:sz w:val="24"/>
          <w:szCs w:val="24"/>
        </w:rPr>
        <w:t>definitions of value</w:t>
      </w:r>
      <w:r w:rsidR="00A72964">
        <w:rPr>
          <w:rFonts w:ascii="Gisha" w:hAnsi="Gisha" w:cs="Gisha"/>
          <w:sz w:val="24"/>
          <w:szCs w:val="24"/>
        </w:rPr>
        <w:t xml:space="preserve">, </w:t>
      </w:r>
      <w:r w:rsidR="006B1C5D">
        <w:rPr>
          <w:rFonts w:ascii="Gisha" w:hAnsi="Gisha" w:cs="Gisha"/>
          <w:sz w:val="24"/>
          <w:szCs w:val="24"/>
        </w:rPr>
        <w:t xml:space="preserve">business </w:t>
      </w:r>
      <w:r w:rsidR="00A72964">
        <w:rPr>
          <w:rFonts w:ascii="Gisha" w:hAnsi="Gisha" w:cs="Gisha"/>
          <w:sz w:val="24"/>
          <w:szCs w:val="24"/>
        </w:rPr>
        <w:t>applications, valuation methods, reporting, and ethic</w:t>
      </w:r>
      <w:r w:rsidR="006B1C5D">
        <w:rPr>
          <w:rFonts w:ascii="Gisha" w:hAnsi="Gisha" w:cs="Gisha"/>
          <w:sz w:val="24"/>
          <w:szCs w:val="24"/>
        </w:rPr>
        <w:t>al standards.</w:t>
      </w:r>
    </w:p>
    <w:sectPr w:rsidR="00C66C73" w:rsidRPr="002D58B8" w:rsidSect="009E7D02">
      <w:footerReference w:type="even" r:id="rId7"/>
      <w:footerReference w:type="default" r:id="rId8"/>
      <w:pgSz w:w="12240" w:h="15840"/>
      <w:pgMar w:top="1440" w:right="117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B0E93" w14:textId="77777777" w:rsidR="000C54A6" w:rsidRDefault="000C54A6" w:rsidP="00C66C73">
      <w:pPr>
        <w:spacing w:before="0" w:after="0" w:line="240" w:lineRule="auto"/>
      </w:pPr>
      <w:r>
        <w:separator/>
      </w:r>
    </w:p>
  </w:endnote>
  <w:endnote w:type="continuationSeparator" w:id="0">
    <w:p w14:paraId="3C826456" w14:textId="77777777" w:rsidR="000C54A6" w:rsidRDefault="000C54A6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94CDF" w14:textId="77777777" w:rsidR="00A74E9B" w:rsidRPr="00D17075" w:rsidRDefault="00187ADF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E8FD" w14:textId="44C98AB6" w:rsidR="009748D6" w:rsidRDefault="000C54A6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8C086" w14:textId="77777777" w:rsidR="000C54A6" w:rsidRDefault="000C54A6" w:rsidP="00C66C73">
      <w:pPr>
        <w:spacing w:before="0" w:after="0" w:line="240" w:lineRule="auto"/>
      </w:pPr>
      <w:r>
        <w:separator/>
      </w:r>
    </w:p>
  </w:footnote>
  <w:footnote w:type="continuationSeparator" w:id="0">
    <w:p w14:paraId="6DA33316" w14:textId="77777777" w:rsidR="000C54A6" w:rsidRDefault="000C54A6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00B94"/>
    <w:multiLevelType w:val="hybridMultilevel"/>
    <w:tmpl w:val="CEE6F0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B46F7"/>
    <w:multiLevelType w:val="hybridMultilevel"/>
    <w:tmpl w:val="486CC110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wMDI0MDazNDIyNTZV0lEKTi0uzszPAykwqgUAwocoBiwAAAA="/>
  </w:docVars>
  <w:rsids>
    <w:rsidRoot w:val="00C66C73"/>
    <w:rsid w:val="000023DA"/>
    <w:rsid w:val="00041401"/>
    <w:rsid w:val="00091C4A"/>
    <w:rsid w:val="000C54A6"/>
    <w:rsid w:val="00124DE4"/>
    <w:rsid w:val="00154B64"/>
    <w:rsid w:val="00187ADF"/>
    <w:rsid w:val="0021459A"/>
    <w:rsid w:val="00237AF7"/>
    <w:rsid w:val="00251530"/>
    <w:rsid w:val="0028524C"/>
    <w:rsid w:val="002D58B8"/>
    <w:rsid w:val="004865F8"/>
    <w:rsid w:val="00520416"/>
    <w:rsid w:val="00540D3B"/>
    <w:rsid w:val="0055667F"/>
    <w:rsid w:val="0058468D"/>
    <w:rsid w:val="006B1C5D"/>
    <w:rsid w:val="007A1CFA"/>
    <w:rsid w:val="009748D6"/>
    <w:rsid w:val="009E7D02"/>
    <w:rsid w:val="009F09BD"/>
    <w:rsid w:val="00A2759B"/>
    <w:rsid w:val="00A72964"/>
    <w:rsid w:val="00AF051E"/>
    <w:rsid w:val="00B7779C"/>
    <w:rsid w:val="00C213E3"/>
    <w:rsid w:val="00C53883"/>
    <w:rsid w:val="00C64DA7"/>
    <w:rsid w:val="00C66C73"/>
    <w:rsid w:val="00C73918"/>
    <w:rsid w:val="00C776AD"/>
    <w:rsid w:val="00CB0168"/>
    <w:rsid w:val="00D048E6"/>
    <w:rsid w:val="00D34771"/>
    <w:rsid w:val="00D406BB"/>
    <w:rsid w:val="00E345AF"/>
    <w:rsid w:val="00E94C68"/>
    <w:rsid w:val="00EB18D1"/>
    <w:rsid w:val="00F3246D"/>
    <w:rsid w:val="00F44557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iPriority w:val="99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7</cp:revision>
  <cp:lastPrinted>2021-01-02T19:31:00Z</cp:lastPrinted>
  <dcterms:created xsi:type="dcterms:W3CDTF">2021-01-05T22:47:00Z</dcterms:created>
  <dcterms:modified xsi:type="dcterms:W3CDTF">2021-08-03T20:05:00Z</dcterms:modified>
</cp:coreProperties>
</file>